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7508A" w14:textId="23E64FFC" w:rsidR="008732C3" w:rsidRPr="00864756" w:rsidRDefault="00322F2F" w:rsidP="00864756">
      <w:pPr>
        <w:spacing w:after="0"/>
        <w:jc w:val="center"/>
        <w:rPr>
          <w:rFonts w:ascii="Adobe Devanagari" w:hAnsi="Adobe Devanagari" w:cs="Adobe Devanagari"/>
          <w:b/>
          <w:bCs/>
          <w:sz w:val="96"/>
          <w:szCs w:val="96"/>
        </w:rPr>
      </w:pPr>
      <w:r w:rsidRPr="00864756">
        <w:rPr>
          <w:rFonts w:ascii="Adobe Devanagari" w:hAnsi="Adobe Devanagari" w:cs="Adobe Devanagari"/>
          <w:b/>
          <w:bCs/>
          <w:sz w:val="96"/>
          <w:szCs w:val="96"/>
        </w:rPr>
        <w:t>Winter Cityscape</w:t>
      </w:r>
      <w:r w:rsidR="00864756" w:rsidRPr="00864756">
        <w:rPr>
          <w:rFonts w:ascii="Adobe Devanagari" w:hAnsi="Adobe Devanagari" w:cs="Adobe Devanagari"/>
          <w:b/>
          <w:bCs/>
          <w:sz w:val="96"/>
          <w:szCs w:val="96"/>
        </w:rPr>
        <w:t xml:space="preserve"> </w:t>
      </w:r>
    </w:p>
    <w:p w14:paraId="697617D5" w14:textId="1E868443" w:rsidR="00322F2F" w:rsidRDefault="00322F2F" w:rsidP="00864756">
      <w:pPr>
        <w:spacing w:after="0"/>
        <w:jc w:val="center"/>
        <w:rPr>
          <w:rFonts w:ascii="Adobe Devanagari" w:hAnsi="Adobe Devanagari" w:cs="Adobe Devanagari"/>
          <w:sz w:val="48"/>
          <w:szCs w:val="48"/>
        </w:rPr>
      </w:pPr>
      <w:r>
        <w:rPr>
          <w:rFonts w:ascii="Adobe Devanagari" w:hAnsi="Adobe Devanagari" w:cs="Adobe Devanagari"/>
          <w:b/>
          <w:bCs/>
          <w:sz w:val="48"/>
          <w:szCs w:val="48"/>
        </w:rPr>
        <w:t xml:space="preserve">Step 1: </w:t>
      </w:r>
      <w:r w:rsidRPr="001F5148">
        <w:rPr>
          <w:rFonts w:ascii="Adobe Devanagari" w:hAnsi="Adobe Devanagari" w:cs="Adobe Devanagari"/>
          <w:sz w:val="36"/>
          <w:szCs w:val="36"/>
        </w:rPr>
        <w:t xml:space="preserve">Paint a Winter Sky with </w:t>
      </w:r>
      <w:r w:rsidR="00F25AC4" w:rsidRPr="001F5148">
        <w:rPr>
          <w:rFonts w:ascii="Adobe Devanagari" w:hAnsi="Adobe Devanagari" w:cs="Adobe Devanagari"/>
          <w:sz w:val="36"/>
          <w:szCs w:val="36"/>
        </w:rPr>
        <w:t xml:space="preserve">a </w:t>
      </w:r>
      <w:r w:rsidR="00F25AC4" w:rsidRPr="001F5148">
        <w:rPr>
          <w:rFonts w:ascii="Adobe Devanagari" w:hAnsi="Adobe Devanagari" w:cs="Adobe Devanagari"/>
          <w:sz w:val="36"/>
          <w:szCs w:val="36"/>
          <w:u w:val="single"/>
        </w:rPr>
        <w:t>cold</w:t>
      </w:r>
      <w:r w:rsidR="00F25AC4" w:rsidRPr="001F5148">
        <w:rPr>
          <w:rFonts w:ascii="Adobe Devanagari" w:hAnsi="Adobe Devanagari" w:cs="Adobe Devanagari"/>
          <w:sz w:val="36"/>
          <w:szCs w:val="36"/>
        </w:rPr>
        <w:t xml:space="preserve"> colour</w:t>
      </w:r>
      <w:r w:rsidR="00203B9D">
        <w:rPr>
          <w:rFonts w:ascii="Adobe Devanagari" w:hAnsi="Adobe Devanagari" w:cs="Adobe Devanagari"/>
          <w:sz w:val="36"/>
          <w:szCs w:val="36"/>
        </w:rPr>
        <w:t xml:space="preserve"> </w:t>
      </w:r>
      <w:r w:rsidR="00864756" w:rsidRPr="001F5148">
        <w:rPr>
          <w:rFonts w:ascii="Adobe Devanagari" w:hAnsi="Adobe Devanagari" w:cs="Adobe Devanagari"/>
          <w:sz w:val="36"/>
          <w:szCs w:val="36"/>
        </w:rPr>
        <w:t>(Blue, Purple, Green)</w:t>
      </w:r>
      <w:r w:rsidR="00F25AC4" w:rsidRPr="001F5148">
        <w:rPr>
          <w:rFonts w:ascii="Adobe Devanagari" w:hAnsi="Adobe Devanagari" w:cs="Adobe Devanagari"/>
          <w:sz w:val="36"/>
          <w:szCs w:val="36"/>
        </w:rPr>
        <w:t>.</w:t>
      </w:r>
    </w:p>
    <w:p w14:paraId="04BC6DC4" w14:textId="5D277F2B" w:rsidR="00864756" w:rsidRDefault="00864756" w:rsidP="00864756">
      <w:pPr>
        <w:spacing w:after="0"/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rFonts w:ascii="Adobe Devanagari" w:hAnsi="Adobe Devanagari" w:cs="Adobe Devanagari"/>
          <w:b/>
          <w:bCs/>
          <w:noProof/>
          <w:sz w:val="48"/>
          <w:szCs w:val="48"/>
        </w:rPr>
        <w:drawing>
          <wp:inline distT="0" distB="0" distL="0" distR="0" wp14:anchorId="4F46878F" wp14:editId="34EDDAE6">
            <wp:extent cx="2228850" cy="1813560"/>
            <wp:effectExtent l="0" t="0" r="0" b="0"/>
            <wp:docPr id="729461427" name="Picture 1" descr="A hand holding a paint roll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461427" name="Picture 1" descr="A hand holding a paint roller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4839" cy="182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4D71A" w14:textId="260800F5" w:rsidR="00322F2F" w:rsidRDefault="00322F2F" w:rsidP="00864756">
      <w:pPr>
        <w:spacing w:after="0"/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rFonts w:ascii="Adobe Devanagari" w:hAnsi="Adobe Devanagari" w:cs="Adobe Devanagari"/>
          <w:b/>
          <w:bCs/>
          <w:sz w:val="48"/>
          <w:szCs w:val="48"/>
        </w:rPr>
        <w:t xml:space="preserve">Step 2: </w:t>
      </w:r>
      <w:r w:rsidRPr="00864756">
        <w:rPr>
          <w:rFonts w:ascii="Adobe Devanagari" w:hAnsi="Adobe Devanagari" w:cs="Adobe Devanagari"/>
          <w:sz w:val="36"/>
          <w:szCs w:val="36"/>
        </w:rPr>
        <w:t xml:space="preserve">Draw </w:t>
      </w:r>
      <w:r w:rsidRPr="001F5148">
        <w:rPr>
          <w:rFonts w:ascii="Adobe Devanagari" w:hAnsi="Adobe Devanagari" w:cs="Adobe Devanagari"/>
          <w:sz w:val="36"/>
          <w:szCs w:val="36"/>
          <w:u w:val="single"/>
        </w:rPr>
        <w:t>5 buildings</w:t>
      </w:r>
      <w:r w:rsidRPr="00864756">
        <w:rPr>
          <w:rFonts w:ascii="Adobe Devanagari" w:hAnsi="Adobe Devanagari" w:cs="Adobe Devanagari"/>
          <w:sz w:val="36"/>
          <w:szCs w:val="36"/>
        </w:rPr>
        <w:t xml:space="preserve"> with details. One house per paper.</w:t>
      </w:r>
      <w:r w:rsidRPr="00864756">
        <w:rPr>
          <w:rFonts w:ascii="Adobe Devanagari" w:hAnsi="Adobe Devanagari" w:cs="Adobe Devanagari"/>
          <w:b/>
          <w:bCs/>
          <w:sz w:val="36"/>
          <w:szCs w:val="36"/>
        </w:rPr>
        <w:t xml:space="preserve"> </w:t>
      </w:r>
    </w:p>
    <w:p w14:paraId="54AF1B59" w14:textId="4013AD4E" w:rsidR="00864756" w:rsidRDefault="00864756" w:rsidP="00864756">
      <w:pPr>
        <w:spacing w:after="0"/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rFonts w:ascii="Adobe Devanagari" w:hAnsi="Adobe Devanagari" w:cs="Adobe Devanagari"/>
          <w:b/>
          <w:bCs/>
          <w:noProof/>
          <w:sz w:val="48"/>
          <w:szCs w:val="48"/>
        </w:rPr>
        <w:drawing>
          <wp:inline distT="0" distB="0" distL="0" distR="0" wp14:anchorId="4DEC50F8" wp14:editId="587BBA43">
            <wp:extent cx="4333875" cy="2274516"/>
            <wp:effectExtent l="0" t="0" r="0" b="0"/>
            <wp:docPr id="1256966277" name="Picture 2" descr="A group of white paper with black ink drawings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6966277" name="Picture 2" descr="A group of white paper with black ink drawings on it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065" r="844" b="16549"/>
                    <a:stretch/>
                  </pic:blipFill>
                  <pic:spPr bwMode="auto">
                    <a:xfrm>
                      <a:off x="0" y="0"/>
                      <a:ext cx="4345482" cy="22806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23AFF5" w14:textId="187E1162" w:rsidR="00322F2F" w:rsidRDefault="00322F2F" w:rsidP="00864756">
      <w:pPr>
        <w:spacing w:after="0"/>
        <w:jc w:val="center"/>
        <w:rPr>
          <w:rFonts w:ascii="Adobe Devanagari" w:hAnsi="Adobe Devanagari" w:cs="Adobe Devanagari"/>
          <w:sz w:val="48"/>
          <w:szCs w:val="48"/>
        </w:rPr>
      </w:pPr>
      <w:r>
        <w:rPr>
          <w:rFonts w:ascii="Adobe Devanagari" w:hAnsi="Adobe Devanagari" w:cs="Adobe Devanagari"/>
          <w:b/>
          <w:bCs/>
          <w:sz w:val="48"/>
          <w:szCs w:val="48"/>
        </w:rPr>
        <w:t xml:space="preserve">Step 3: </w:t>
      </w:r>
      <w:r w:rsidRPr="001F5148">
        <w:rPr>
          <w:rFonts w:ascii="Adobe Devanagari" w:hAnsi="Adobe Devanagari" w:cs="Adobe Devanagari"/>
          <w:sz w:val="36"/>
          <w:szCs w:val="36"/>
          <w:u w:val="single"/>
        </w:rPr>
        <w:t>Cut</w:t>
      </w:r>
      <w:r w:rsidRPr="00864756">
        <w:rPr>
          <w:rFonts w:ascii="Adobe Devanagari" w:hAnsi="Adobe Devanagari" w:cs="Adobe Devanagari"/>
          <w:sz w:val="36"/>
          <w:szCs w:val="36"/>
        </w:rPr>
        <w:t xml:space="preserve"> out the </w:t>
      </w:r>
      <w:r w:rsidR="00F25AC4" w:rsidRPr="00864756">
        <w:rPr>
          <w:rFonts w:ascii="Adobe Devanagari" w:hAnsi="Adobe Devanagari" w:cs="Adobe Devanagari"/>
          <w:sz w:val="36"/>
          <w:szCs w:val="36"/>
        </w:rPr>
        <w:t>buildings.</w:t>
      </w:r>
      <w:r w:rsidR="00864756" w:rsidRPr="00864756">
        <w:rPr>
          <w:rFonts w:ascii="Adobe Devanagari" w:hAnsi="Adobe Devanagari" w:cs="Adobe Devanagari"/>
          <w:sz w:val="36"/>
          <w:szCs w:val="36"/>
        </w:rPr>
        <w:t xml:space="preserve"> </w:t>
      </w:r>
    </w:p>
    <w:p w14:paraId="4B0E7E36" w14:textId="2EA7EF0B" w:rsidR="00864756" w:rsidRDefault="00864756" w:rsidP="00864756">
      <w:pPr>
        <w:spacing w:after="0"/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rFonts w:ascii="Adobe Devanagari" w:hAnsi="Adobe Devanagari" w:cs="Adobe Devanagari"/>
          <w:b/>
          <w:bCs/>
          <w:noProof/>
          <w:sz w:val="48"/>
          <w:szCs w:val="48"/>
        </w:rPr>
        <w:drawing>
          <wp:inline distT="0" distB="0" distL="0" distR="0" wp14:anchorId="7B8A3E9A" wp14:editId="4864A787">
            <wp:extent cx="4066649" cy="2342465"/>
            <wp:effectExtent l="0" t="0" r="0" b="0"/>
            <wp:docPr id="940125094" name="Picture 3" descr="A group of paper hous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125094" name="Picture 3" descr="A group of paper houses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1084" cy="235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64233" w14:textId="0E913C0B" w:rsidR="00F25AC4" w:rsidRDefault="00F25AC4" w:rsidP="00864756">
      <w:pPr>
        <w:spacing w:after="0"/>
        <w:jc w:val="center"/>
        <w:rPr>
          <w:rFonts w:ascii="Adobe Devanagari" w:hAnsi="Adobe Devanagari" w:cs="Adobe Devanagari"/>
          <w:sz w:val="48"/>
          <w:szCs w:val="48"/>
        </w:rPr>
      </w:pPr>
      <w:r>
        <w:rPr>
          <w:rFonts w:ascii="Adobe Devanagari" w:hAnsi="Adobe Devanagari" w:cs="Adobe Devanagari"/>
          <w:b/>
          <w:bCs/>
          <w:sz w:val="48"/>
          <w:szCs w:val="48"/>
        </w:rPr>
        <w:lastRenderedPageBreak/>
        <w:t xml:space="preserve">Step 4: </w:t>
      </w:r>
      <w:r w:rsidRPr="00864756">
        <w:rPr>
          <w:rFonts w:ascii="Adobe Devanagari" w:hAnsi="Adobe Devanagari" w:cs="Adobe Devanagari"/>
          <w:sz w:val="36"/>
          <w:szCs w:val="36"/>
        </w:rPr>
        <w:t xml:space="preserve">Add </w:t>
      </w:r>
      <w:r w:rsidR="00864756" w:rsidRPr="001F5148">
        <w:rPr>
          <w:rFonts w:ascii="Adobe Devanagari" w:hAnsi="Adobe Devanagari" w:cs="Adobe Devanagari"/>
          <w:sz w:val="36"/>
          <w:szCs w:val="36"/>
          <w:u w:val="single"/>
        </w:rPr>
        <w:t>cold</w:t>
      </w:r>
      <w:r w:rsidR="00864756" w:rsidRPr="00864756">
        <w:rPr>
          <w:rFonts w:ascii="Adobe Devanagari" w:hAnsi="Adobe Devanagari" w:cs="Adobe Devanagari"/>
          <w:sz w:val="36"/>
          <w:szCs w:val="36"/>
        </w:rPr>
        <w:t xml:space="preserve"> colors to each building.</w:t>
      </w:r>
    </w:p>
    <w:p w14:paraId="01437D94" w14:textId="35D31C33" w:rsidR="00864756" w:rsidRDefault="00864756" w:rsidP="00864756">
      <w:pPr>
        <w:spacing w:after="0"/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rFonts w:ascii="Adobe Devanagari" w:hAnsi="Adobe Devanagari" w:cs="Adobe Devanagari"/>
          <w:b/>
          <w:bCs/>
          <w:noProof/>
          <w:sz w:val="48"/>
          <w:szCs w:val="48"/>
        </w:rPr>
        <w:drawing>
          <wp:inline distT="0" distB="0" distL="0" distR="0" wp14:anchorId="7EEDB26B" wp14:editId="571E396F">
            <wp:extent cx="3162300" cy="2308772"/>
            <wp:effectExtent l="0" t="0" r="0" b="0"/>
            <wp:docPr id="980318690" name="Picture 4" descr="A group of drawings of building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318690" name="Picture 4" descr="A group of drawings of buildings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6193" cy="231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8A16F" w14:textId="5134966B" w:rsidR="00322F2F" w:rsidRDefault="00322F2F" w:rsidP="00864756">
      <w:pPr>
        <w:spacing w:after="0"/>
        <w:jc w:val="center"/>
        <w:rPr>
          <w:rFonts w:ascii="Adobe Devanagari" w:hAnsi="Adobe Devanagari" w:cs="Adobe Devanagari"/>
          <w:sz w:val="48"/>
          <w:szCs w:val="48"/>
        </w:rPr>
      </w:pPr>
      <w:r>
        <w:rPr>
          <w:rFonts w:ascii="Adobe Devanagari" w:hAnsi="Adobe Devanagari" w:cs="Adobe Devanagari"/>
          <w:b/>
          <w:bCs/>
          <w:sz w:val="48"/>
          <w:szCs w:val="48"/>
        </w:rPr>
        <w:t xml:space="preserve">Step 4: </w:t>
      </w:r>
      <w:r w:rsidRPr="001F5148">
        <w:rPr>
          <w:rFonts w:ascii="Adobe Devanagari" w:hAnsi="Adobe Devanagari" w:cs="Adobe Devanagari"/>
          <w:sz w:val="36"/>
          <w:szCs w:val="36"/>
          <w:u w:val="single"/>
        </w:rPr>
        <w:t>Glue</w:t>
      </w:r>
      <w:r w:rsidRPr="00864756">
        <w:rPr>
          <w:rFonts w:ascii="Adobe Devanagari" w:hAnsi="Adobe Devanagari" w:cs="Adobe Devanagari"/>
          <w:sz w:val="36"/>
          <w:szCs w:val="36"/>
        </w:rPr>
        <w:t xml:space="preserve"> the buildings to form a city</w:t>
      </w:r>
      <w:r w:rsidR="00F25AC4" w:rsidRPr="00864756">
        <w:rPr>
          <w:rFonts w:ascii="Adobe Devanagari" w:hAnsi="Adobe Devanagari" w:cs="Adobe Devanagari"/>
          <w:sz w:val="36"/>
          <w:szCs w:val="36"/>
        </w:rPr>
        <w:t>.</w:t>
      </w:r>
      <w:r w:rsidR="00864756" w:rsidRPr="00864756">
        <w:rPr>
          <w:rFonts w:ascii="Adobe Devanagari" w:hAnsi="Adobe Devanagari" w:cs="Adobe Devanagari"/>
          <w:sz w:val="36"/>
          <w:szCs w:val="36"/>
        </w:rPr>
        <w:t xml:space="preserve"> Overlap the buildings.</w:t>
      </w:r>
    </w:p>
    <w:p w14:paraId="35A4B408" w14:textId="07D9A5B8" w:rsidR="00864756" w:rsidRDefault="00864756" w:rsidP="00864756">
      <w:pPr>
        <w:spacing w:after="0"/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rFonts w:ascii="Adobe Devanagari" w:hAnsi="Adobe Devanagari" w:cs="Adobe Devanagari"/>
          <w:b/>
          <w:bCs/>
          <w:noProof/>
          <w:sz w:val="48"/>
          <w:szCs w:val="48"/>
        </w:rPr>
        <w:drawing>
          <wp:inline distT="0" distB="0" distL="0" distR="0" wp14:anchorId="43B731C6" wp14:editId="2C8A77AF">
            <wp:extent cx="2822823" cy="2390775"/>
            <wp:effectExtent l="0" t="0" r="0" b="0"/>
            <wp:docPr id="146747719" name="Picture 5" descr="A drawing of buildings on a purpl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47719" name="Picture 5" descr="A drawing of buildings on a purple background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0655" cy="2397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40213" w14:textId="6C2A8C27" w:rsidR="00322F2F" w:rsidRDefault="00322F2F" w:rsidP="00864756">
      <w:pPr>
        <w:spacing w:after="0"/>
        <w:jc w:val="center"/>
        <w:rPr>
          <w:rFonts w:ascii="Adobe Devanagari" w:hAnsi="Adobe Devanagari" w:cs="Adobe Devanagari"/>
          <w:sz w:val="48"/>
          <w:szCs w:val="48"/>
        </w:rPr>
      </w:pPr>
      <w:r>
        <w:rPr>
          <w:rFonts w:ascii="Adobe Devanagari" w:hAnsi="Adobe Devanagari" w:cs="Adobe Devanagari"/>
          <w:b/>
          <w:bCs/>
          <w:sz w:val="48"/>
          <w:szCs w:val="48"/>
        </w:rPr>
        <w:t xml:space="preserve">Step 5: </w:t>
      </w:r>
      <w:r w:rsidRPr="001F5148">
        <w:rPr>
          <w:rFonts w:ascii="Adobe Devanagari" w:hAnsi="Adobe Devanagari" w:cs="Adobe Devanagari"/>
          <w:sz w:val="36"/>
          <w:szCs w:val="36"/>
          <w:u w:val="single"/>
        </w:rPr>
        <w:t xml:space="preserve">Add </w:t>
      </w:r>
      <w:r w:rsidR="001F5148">
        <w:rPr>
          <w:rFonts w:ascii="Adobe Devanagari" w:hAnsi="Adobe Devanagari" w:cs="Adobe Devanagari"/>
          <w:sz w:val="36"/>
          <w:szCs w:val="36"/>
          <w:u w:val="single"/>
        </w:rPr>
        <w:t>s</w:t>
      </w:r>
      <w:r w:rsidRPr="001F5148">
        <w:rPr>
          <w:rFonts w:ascii="Adobe Devanagari" w:hAnsi="Adobe Devanagari" w:cs="Adobe Devanagari"/>
          <w:sz w:val="36"/>
          <w:szCs w:val="36"/>
          <w:u w:val="single"/>
        </w:rPr>
        <w:t>now</w:t>
      </w:r>
      <w:r w:rsidR="00F25AC4" w:rsidRPr="00864756">
        <w:rPr>
          <w:rFonts w:ascii="Adobe Devanagari" w:hAnsi="Adobe Devanagari" w:cs="Adobe Devanagari"/>
          <w:sz w:val="36"/>
          <w:szCs w:val="36"/>
        </w:rPr>
        <w:t xml:space="preserve"> with a Q-tip and white paint.</w:t>
      </w:r>
      <w:r w:rsidR="00D079DB">
        <w:rPr>
          <w:rFonts w:ascii="Adobe Devanagari" w:hAnsi="Adobe Devanagari" w:cs="Adobe Devanagari"/>
          <w:sz w:val="36"/>
          <w:szCs w:val="36"/>
        </w:rPr>
        <w:t xml:space="preserve"> </w:t>
      </w:r>
    </w:p>
    <w:p w14:paraId="01D2D21C" w14:textId="0A4ED9AF" w:rsidR="00864756" w:rsidRDefault="00D079DB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rFonts w:ascii="Adobe Devanagari" w:hAnsi="Adobe Devanagari" w:cs="Adobe Devanagari"/>
          <w:b/>
          <w:bCs/>
          <w:noProof/>
          <w:sz w:val="48"/>
          <w:szCs w:val="48"/>
        </w:rPr>
        <w:drawing>
          <wp:inline distT="0" distB="0" distL="0" distR="0" wp14:anchorId="0E01BA8F" wp14:editId="34DAC92E">
            <wp:extent cx="3365626" cy="2832735"/>
            <wp:effectExtent l="0" t="0" r="0" b="0"/>
            <wp:docPr id="887392832" name="Picture 7" descr="A drawing of buildings in a 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392832" name="Picture 7" descr="A drawing of buildings in a row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3258" cy="2839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E6F86" w14:textId="77777777" w:rsidR="00864756" w:rsidRDefault="00864756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</w:p>
    <w:p w14:paraId="3906E483" w14:textId="77777777" w:rsidR="00322F2F" w:rsidRDefault="00322F2F" w:rsidP="000D3C8F">
      <w:pPr>
        <w:rPr>
          <w:rFonts w:ascii="Adobe Devanagari" w:hAnsi="Adobe Devanagari" w:cs="Adobe Devanagari"/>
          <w:b/>
          <w:bCs/>
          <w:sz w:val="48"/>
          <w:szCs w:val="48"/>
        </w:rPr>
      </w:pPr>
    </w:p>
    <w:p w14:paraId="3DFAC263" w14:textId="457D838B" w:rsidR="00322F2F" w:rsidRDefault="00737FCC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noProof/>
        </w:rPr>
        <w:drawing>
          <wp:inline distT="0" distB="0" distL="0" distR="0" wp14:anchorId="7B2C4AE0" wp14:editId="6D417C57">
            <wp:extent cx="5057775" cy="7143750"/>
            <wp:effectExtent l="0" t="0" r="9525" b="0"/>
            <wp:docPr id="4" name="Picture 3" descr="Resultado de imagen para edificio dibujo | Dibujos de edificios, Páginas  para colorear, Dibujos para colore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esultado de imagen para edificio dibujo | Dibujos de edificios, Páginas  para colorear, Dibujos para colorear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714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5F3D4" w14:textId="5DF304AE" w:rsidR="00322F2F" w:rsidRDefault="00322F2F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</w:p>
    <w:p w14:paraId="00158413" w14:textId="77777777" w:rsidR="00737FCC" w:rsidRDefault="00737FCC" w:rsidP="00737FCC">
      <w:pPr>
        <w:rPr>
          <w:noProof/>
        </w:rPr>
      </w:pPr>
    </w:p>
    <w:p w14:paraId="76810F42" w14:textId="6C8D341F" w:rsidR="00322F2F" w:rsidRDefault="00737FCC" w:rsidP="00737FCC">
      <w:pPr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492E514E" wp14:editId="7EBB061C">
            <wp:simplePos x="0" y="0"/>
            <wp:positionH relativeFrom="column">
              <wp:posOffset>-1042988</wp:posOffset>
            </wp:positionH>
            <wp:positionV relativeFrom="paragraph">
              <wp:posOffset>852487</wp:posOffset>
            </wp:positionV>
            <wp:extent cx="8524875" cy="6819900"/>
            <wp:effectExtent l="0" t="857250" r="0" b="838200"/>
            <wp:wrapSquare wrapText="bothSides"/>
            <wp:docPr id="1" name="Picture 1" descr="Buildings City Facade Trees Town Scene Vector Illustration Hand Drawing  Royalty Free SVG, Cliparts, Vectors, and Stock Illustration. Image  108247227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uildings City Facade Trees Town Scene Vector Illustration Hand Drawing  Royalty Free SVG, Cliparts, Vectors, and Stock Illustration. Image  108247227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524875" cy="681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dobe Devanagari" w:hAnsi="Adobe Devanagari" w:cs="Adobe Devanagari"/>
          <w:b/>
          <w:bCs/>
          <w:sz w:val="48"/>
          <w:szCs w:val="48"/>
        </w:rPr>
        <w:br w:type="textWrapping" w:clear="all"/>
      </w:r>
    </w:p>
    <w:p w14:paraId="596B5680" w14:textId="77777777" w:rsidR="00322F2F" w:rsidRDefault="00322F2F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</w:p>
    <w:p w14:paraId="53A5F54E" w14:textId="77777777" w:rsidR="00322F2F" w:rsidRDefault="00322F2F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</w:p>
    <w:p w14:paraId="7CAD2584" w14:textId="77777777" w:rsidR="000D3C8F" w:rsidRDefault="000D3C8F" w:rsidP="00322F2F">
      <w:pPr>
        <w:jc w:val="center"/>
        <w:rPr>
          <w:noProof/>
        </w:rPr>
      </w:pPr>
    </w:p>
    <w:p w14:paraId="15887072" w14:textId="01322B20" w:rsidR="00322F2F" w:rsidRDefault="00737FCC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noProof/>
        </w:rPr>
        <w:drawing>
          <wp:inline distT="0" distB="0" distL="0" distR="0" wp14:anchorId="2C495B84" wp14:editId="06C164B5">
            <wp:extent cx="3533775" cy="6926199"/>
            <wp:effectExtent l="0" t="0" r="0" b="0"/>
            <wp:docPr id="2" name="Picture 1" descr="building architecture facade exterior trees vector illustration hand  drawing Stock Vector Image &amp; Art - Ala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uilding architecture facade exterior trees vector illustration hand  drawing Stock Vector Image &amp; Art - Alamy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917" t="1" r="26943" b="12867"/>
                    <a:stretch/>
                  </pic:blipFill>
                  <pic:spPr bwMode="auto">
                    <a:xfrm>
                      <a:off x="0" y="0"/>
                      <a:ext cx="3535188" cy="6928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5C741A" w14:textId="77777777" w:rsidR="000D3C8F" w:rsidRDefault="000D3C8F" w:rsidP="00322F2F">
      <w:pPr>
        <w:jc w:val="center"/>
        <w:rPr>
          <w:rFonts w:ascii="Adobe Devanagari" w:hAnsi="Adobe Devanagari" w:cs="Adobe Devanagari"/>
          <w:b/>
          <w:bCs/>
          <w:noProof/>
          <w:sz w:val="48"/>
          <w:szCs w:val="48"/>
        </w:rPr>
      </w:pPr>
    </w:p>
    <w:p w14:paraId="72FBE2DA" w14:textId="54EFCB05" w:rsidR="00737FCC" w:rsidRDefault="00322F2F" w:rsidP="00B400FC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rFonts w:ascii="Adobe Devanagari" w:hAnsi="Adobe Devanagari" w:cs="Adobe Devanagari"/>
          <w:b/>
          <w:bCs/>
          <w:noProof/>
          <w:sz w:val="48"/>
          <w:szCs w:val="48"/>
        </w:rPr>
        <w:drawing>
          <wp:inline distT="0" distB="0" distL="0" distR="0" wp14:anchorId="3031EDF1" wp14:editId="1E6D6FE5">
            <wp:extent cx="6162881" cy="8343900"/>
            <wp:effectExtent l="0" t="0" r="0" b="0"/>
            <wp:docPr id="480333356" name="Picture 1" descr="A collection of different types of building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333356" name="Picture 1" descr="A collection of different types of buildings&#10;&#10;Description automatically generated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2" r="1" b="1697"/>
                    <a:stretch/>
                  </pic:blipFill>
                  <pic:spPr bwMode="auto">
                    <a:xfrm>
                      <a:off x="0" y="0"/>
                      <a:ext cx="6165362" cy="83472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2B7115" w14:textId="03B0C4B0" w:rsidR="00737FCC" w:rsidRDefault="00737FCC" w:rsidP="00322F2F">
      <w:pPr>
        <w:jc w:val="center"/>
      </w:pPr>
      <w:r>
        <w:rPr>
          <w:noProof/>
        </w:rPr>
        <w:lastRenderedPageBreak/>
        <w:drawing>
          <wp:inline distT="0" distB="0" distL="0" distR="0" wp14:anchorId="25D4FAE1" wp14:editId="032F1CBE">
            <wp:extent cx="5397500" cy="8096250"/>
            <wp:effectExtent l="0" t="0" r="0" b="0"/>
            <wp:docPr id="11" name="Picture 10" descr="Urban Building Edifice Cartoon Vector Illustration Graphic Design Royalty  Free SVG, Cliparts, Vectors, and Stock Illustration. Image 116505570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Urban Building Edifice Cartoon Vector Illustration Graphic Design Royalty  Free SVG, Cliparts, Vectors, and Stock Illustration. Image 116505570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809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76561A" wp14:editId="5ECF196F">
            <wp:extent cx="5417460" cy="8132445"/>
            <wp:effectExtent l="0" t="0" r="0" b="0"/>
            <wp:docPr id="15" name="Picture 11" descr="Urban Building Cartoon Royalty Free SVG, Cliparts, Vectors, and Stock  Illustration. Image 120715649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Urban Building Cartoon Royalty Free SVG, Cliparts, Vectors, and Stock  Illustration. Image 120715649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607" cy="8140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9D8A1" w14:textId="1B453A60" w:rsidR="00737FCC" w:rsidRDefault="00000000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pict w14:anchorId="02D16217">
          <v:rect id="AutoShape 13" o:spid="_x0000_s1028" alt="Urban building cartoon Stock Illustration ~ #106402772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ed="f" stroked="f">
            <o:lock v:ext="edit" aspectratio="t"/>
            <w10:anchorlock/>
          </v:rect>
        </w:pict>
      </w:r>
      <w:r>
        <w:pict w14:anchorId="2910462C">
          <v:rect id="AutoShape 12" o:spid="_x0000_s1027" alt="Urban building cartoon Stock Illustration ~ #106402772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ed="f" stroked="f">
            <o:lock v:ext="edit" aspectratio="t"/>
            <w10:anchorlock/>
          </v:rect>
        </w:pict>
      </w:r>
      <w:r>
        <w:pict w14:anchorId="6134DC7B">
          <v:rect id="AutoShape 14" o:spid="_x0000_s1026" alt="Urban building cartoon Stock Illustration ~ #106402772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ed="f" stroked="f">
            <o:lock v:ext="edit" aspectratio="t"/>
            <w10:anchorlock/>
          </v:rect>
        </w:pict>
      </w:r>
    </w:p>
    <w:p w14:paraId="4C6309B9" w14:textId="33F81F1D" w:rsidR="00737FCC" w:rsidRDefault="00737FCC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50CE62F1" wp14:editId="107CD135">
            <wp:extent cx="7096125" cy="7096125"/>
            <wp:effectExtent l="0" t="0" r="0" b="0"/>
            <wp:docPr id="10" name="Picture 9" descr="Cartoon City Coloring Page With Houses And Other Buildings Outline Sketch  Drawing Vector, Car Drawing, City Drawing, Cartoon Drawing PNG and Vector  with Transparent Background for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artoon City Coloring Page With Houses And Other Buildings Outline Sketch  Drawing Vector, Car Drawing, City Drawing, Cartoon Drawing PNG and Vector  with Transparent Background for Free Downloa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6125" cy="709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B3FDF" w14:textId="0ADD1138" w:rsidR="00737FCC" w:rsidRDefault="00737FCC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60CF44CB" wp14:editId="020203A1">
            <wp:extent cx="5962650" cy="3971925"/>
            <wp:effectExtent l="0" t="0" r="0" b="0"/>
            <wp:docPr id="16" name="Picture 12" descr="Premium AI Image | Building city cute cartoon coloring black white coloring 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Premium AI Image | Building city cute cartoon coloring black white coloring  pag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8491" cy="3975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EA4677" wp14:editId="4606B58A">
            <wp:extent cx="6858000" cy="4892040"/>
            <wp:effectExtent l="0" t="0" r="0" b="0"/>
            <wp:docPr id="17" name="Picture 13" descr="Montreal Cityscape Travel Poster Drawing by Inspirowl Design - Pixe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Montreal Cityscape Travel Poster Drawing by Inspirowl Design - Pixels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89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064DD" w14:textId="77777777" w:rsidR="000D3C8F" w:rsidRDefault="000D3C8F" w:rsidP="00322F2F">
      <w:pPr>
        <w:jc w:val="center"/>
        <w:rPr>
          <w:noProof/>
        </w:rPr>
      </w:pPr>
    </w:p>
    <w:p w14:paraId="30FB5FCD" w14:textId="3FEAB5E2" w:rsidR="00737FCC" w:rsidRDefault="00737FCC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noProof/>
        </w:rPr>
        <w:drawing>
          <wp:inline distT="0" distB="0" distL="0" distR="0" wp14:anchorId="5577B357" wp14:editId="35D4F6A4">
            <wp:extent cx="8434299" cy="5937460"/>
            <wp:effectExtent l="0" t="1257300" r="0" b="1225550"/>
            <wp:docPr id="9" name="Picture 8" descr="Cartoon hand drawing city on white background Vecto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artoon hand drawing city on white background Vector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45" b="11503"/>
                    <a:stretch/>
                  </pic:blipFill>
                  <pic:spPr bwMode="auto">
                    <a:xfrm rot="5400000">
                      <a:off x="0" y="0"/>
                      <a:ext cx="8442572" cy="5943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32A892" w14:textId="77777777" w:rsidR="00737FCC" w:rsidRDefault="00737FCC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</w:p>
    <w:p w14:paraId="3122E960" w14:textId="6024A91F" w:rsidR="00737FCC" w:rsidRDefault="00737FCC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noProof/>
        </w:rPr>
        <w:drawing>
          <wp:inline distT="0" distB="0" distL="0" distR="0" wp14:anchorId="797905AA" wp14:editId="0D49DCF6">
            <wp:extent cx="7355794" cy="7343775"/>
            <wp:effectExtent l="0" t="0" r="0" b="0"/>
            <wp:docPr id="18" name="Picture 14" descr="330+ Montreal Building Stock Illustrations, Royalty-Free Vector Graphics &amp;  Clip Art - iStock | Montreal stre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330+ Montreal Building Stock Illustrations, Royalty-Free Vector Graphics &amp;  Clip Art - iStock | Montreal street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9558" cy="7347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CB307" w14:textId="77777777" w:rsidR="000D3C8F" w:rsidRDefault="000D3C8F" w:rsidP="00322F2F">
      <w:pPr>
        <w:jc w:val="center"/>
        <w:rPr>
          <w:noProof/>
        </w:rPr>
      </w:pPr>
    </w:p>
    <w:p w14:paraId="43E0C86C" w14:textId="45E97866" w:rsidR="000D3C8F" w:rsidRDefault="000D3C8F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754A9D65" wp14:editId="1E2166A9">
            <wp:extent cx="4772604" cy="8763000"/>
            <wp:effectExtent l="0" t="0" r="0" b="0"/>
            <wp:docPr id="20" name="Picture 16" descr="Big Ben Drawing - How To Draw Big Ben Step By Ste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Big Ben Drawing - How To Draw Big Ben Step By Step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111" t="11904" r="20416" b="11409"/>
                    <a:stretch/>
                  </pic:blipFill>
                  <pic:spPr bwMode="auto">
                    <a:xfrm>
                      <a:off x="0" y="0"/>
                      <a:ext cx="4774398" cy="8766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BE1AB1" w14:textId="026C122D" w:rsidR="00737FCC" w:rsidRDefault="00737FCC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</w:p>
    <w:p w14:paraId="5F4CE2DE" w14:textId="77777777" w:rsidR="000D3C8F" w:rsidRDefault="000D3C8F" w:rsidP="00322F2F">
      <w:pPr>
        <w:jc w:val="center"/>
        <w:rPr>
          <w:noProof/>
        </w:rPr>
      </w:pPr>
    </w:p>
    <w:p w14:paraId="544E64F4" w14:textId="77777777" w:rsidR="000D3C8F" w:rsidRDefault="000D3C8F" w:rsidP="00322F2F">
      <w:pPr>
        <w:jc w:val="center"/>
        <w:rPr>
          <w:noProof/>
        </w:rPr>
      </w:pPr>
    </w:p>
    <w:p w14:paraId="61F8D4F5" w14:textId="49F4EDAA" w:rsidR="00737FCC" w:rsidRDefault="00737FCC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noProof/>
        </w:rPr>
        <w:drawing>
          <wp:inline distT="0" distB="0" distL="0" distR="0" wp14:anchorId="448C9F4E" wp14:editId="08D0B679">
            <wp:extent cx="6381750" cy="6429375"/>
            <wp:effectExtent l="0" t="0" r="0" b="0"/>
            <wp:docPr id="8" name="Picture 7" descr="Residential and state buildings Cut Out Stock Images &amp; Pictures - Ala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Residential and state buildings Cut Out Stock Images &amp; Pictures - Alamy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40" b="9314"/>
                    <a:stretch/>
                  </pic:blipFill>
                  <pic:spPr bwMode="auto">
                    <a:xfrm>
                      <a:off x="0" y="0"/>
                      <a:ext cx="6382058" cy="6429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9C87F4" w14:textId="5E83C872" w:rsidR="00737FCC" w:rsidRDefault="00737FCC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</w:p>
    <w:p w14:paraId="7D6710E0" w14:textId="77777777" w:rsidR="00737FCC" w:rsidRDefault="00737FCC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</w:p>
    <w:p w14:paraId="0C9A83F7" w14:textId="77777777" w:rsidR="00737FCC" w:rsidRDefault="00737FCC" w:rsidP="00322F2F">
      <w:pPr>
        <w:jc w:val="center"/>
        <w:rPr>
          <w:rFonts w:ascii="Adobe Devanagari" w:hAnsi="Adobe Devanagari" w:cs="Adobe Devanagari"/>
          <w:b/>
          <w:bCs/>
          <w:noProof/>
          <w:sz w:val="48"/>
          <w:szCs w:val="48"/>
        </w:rPr>
      </w:pPr>
    </w:p>
    <w:p w14:paraId="6EDCF442" w14:textId="2D937273" w:rsidR="00737FCC" w:rsidRDefault="00322F2F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rFonts w:ascii="Adobe Devanagari" w:hAnsi="Adobe Devanagari" w:cs="Adobe Devanagari"/>
          <w:b/>
          <w:bCs/>
          <w:noProof/>
          <w:sz w:val="48"/>
          <w:szCs w:val="48"/>
        </w:rPr>
        <w:drawing>
          <wp:inline distT="0" distB="0" distL="0" distR="0" wp14:anchorId="365A281A" wp14:editId="3185D3ED">
            <wp:extent cx="6959484" cy="7486650"/>
            <wp:effectExtent l="0" t="0" r="0" b="0"/>
            <wp:docPr id="465147701" name="Picture 3" descr="A group of houses with different colo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147701" name="Picture 3" descr="A group of houses with different colors&#10;&#10;Description automatically generated"/>
                    <pic:cNvPicPr/>
                  </pic:nvPicPr>
                  <pic:blipFill>
                    <a:blip r:embed="rId25">
                      <a:extLst>
                        <a:ext uri="{BEBA8EAE-BF5A-486C-A8C5-ECC9F3942E4B}">
                          <a14:imgProps xmlns:a14="http://schemas.microsoft.com/office/drawing/2010/main">
                            <a14:imgLayer r:embed="rId26">
                              <a14:imgEffect>
                                <a14:sharpenSoften amount="25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4441" cy="7491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F1F8F" w14:textId="77777777" w:rsidR="000D3C8F" w:rsidRDefault="000D3C8F" w:rsidP="00322F2F">
      <w:pPr>
        <w:jc w:val="center"/>
        <w:rPr>
          <w:rFonts w:ascii="Adobe Devanagari" w:hAnsi="Adobe Devanagari" w:cs="Adobe Devanagari"/>
          <w:b/>
          <w:bCs/>
          <w:noProof/>
          <w:sz w:val="48"/>
          <w:szCs w:val="48"/>
        </w:rPr>
      </w:pPr>
    </w:p>
    <w:p w14:paraId="2FCBA641" w14:textId="77777777" w:rsidR="000D3C8F" w:rsidRDefault="00322F2F" w:rsidP="00322F2F">
      <w:pPr>
        <w:jc w:val="center"/>
        <w:rPr>
          <w:rFonts w:ascii="Adobe Devanagari" w:hAnsi="Adobe Devanagari" w:cs="Adobe Devanagari"/>
          <w:b/>
          <w:bCs/>
          <w:noProof/>
          <w:sz w:val="48"/>
          <w:szCs w:val="48"/>
        </w:rPr>
      </w:pPr>
      <w:r>
        <w:rPr>
          <w:rFonts w:ascii="Adobe Devanagari" w:hAnsi="Adobe Devanagari" w:cs="Adobe Devanagari"/>
          <w:b/>
          <w:bCs/>
          <w:noProof/>
          <w:sz w:val="48"/>
          <w:szCs w:val="48"/>
        </w:rPr>
        <w:lastRenderedPageBreak/>
        <w:drawing>
          <wp:inline distT="0" distB="0" distL="0" distR="0" wp14:anchorId="441866BB" wp14:editId="6479AA0F">
            <wp:extent cx="5943600" cy="6889115"/>
            <wp:effectExtent l="0" t="0" r="0" b="0"/>
            <wp:docPr id="906374453" name="Picture 4" descr="A group of buildings with different angl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374453" name="Picture 4" descr="A group of buildings with different angles&#10;&#10;Description automatically generated with medium confidence"/>
                    <pic:cNvPicPr/>
                  </pic:nvPicPr>
                  <pic:blipFill rotWithShape="1">
                    <a:blip r:embed="rId27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85"/>
                    <a:stretch/>
                  </pic:blipFill>
                  <pic:spPr bwMode="auto">
                    <a:xfrm>
                      <a:off x="0" y="0"/>
                      <a:ext cx="5943600" cy="68891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dobe Devanagari" w:hAnsi="Adobe Devanagari" w:cs="Adobe Devanagari"/>
          <w:b/>
          <w:bCs/>
          <w:noProof/>
          <w:sz w:val="48"/>
          <w:szCs w:val="48"/>
        </w:rPr>
        <w:lastRenderedPageBreak/>
        <w:drawing>
          <wp:inline distT="0" distB="0" distL="0" distR="0" wp14:anchorId="147A2E60" wp14:editId="6C2D7B00">
            <wp:extent cx="5943600" cy="7875905"/>
            <wp:effectExtent l="0" t="0" r="0" b="0"/>
            <wp:docPr id="438276033" name="Picture 6" descr="A line drawing of a row of hous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276033" name="Picture 6" descr="A line drawing of a row of houses&#10;&#10;Description automatically generated"/>
                    <pic:cNvPicPr/>
                  </pic:nvPicPr>
                  <pic:blipFill>
                    <a:blip r:embed="rId28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29"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7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ADB38" w14:textId="08C60572" w:rsidR="00322F2F" w:rsidRDefault="00322F2F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rFonts w:ascii="Adobe Devanagari" w:hAnsi="Adobe Devanagari" w:cs="Adobe Devanagari"/>
          <w:b/>
          <w:bCs/>
          <w:noProof/>
          <w:sz w:val="48"/>
          <w:szCs w:val="48"/>
        </w:rPr>
        <w:lastRenderedPageBreak/>
        <w:drawing>
          <wp:inline distT="0" distB="0" distL="0" distR="0" wp14:anchorId="5150ABC0" wp14:editId="33F9B6E9">
            <wp:extent cx="8296386" cy="6260377"/>
            <wp:effectExtent l="0" t="1009650" r="0" b="998220"/>
            <wp:docPr id="410738240" name="Picture 7" descr="A line drawing of building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738240" name="Picture 7" descr="A line drawing of buildings&#10;&#10;Description automatically generated"/>
                    <pic:cNvPicPr/>
                  </pic:nvPicPr>
                  <pic:blipFill rotWithShape="1">
                    <a:blip r:embed="rId30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07" b="1152"/>
                    <a:stretch/>
                  </pic:blipFill>
                  <pic:spPr bwMode="auto">
                    <a:xfrm rot="5400000">
                      <a:off x="0" y="0"/>
                      <a:ext cx="8303572" cy="62657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9C3362" w14:textId="77777777" w:rsidR="00B400FC" w:rsidRDefault="00B400FC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</w:p>
    <w:p w14:paraId="01A49FA2" w14:textId="77777777" w:rsidR="00B400FC" w:rsidRDefault="00B400FC" w:rsidP="00322F2F">
      <w:pPr>
        <w:jc w:val="center"/>
        <w:rPr>
          <w:rFonts w:ascii="Adobe Devanagari" w:hAnsi="Adobe Devanagari" w:cs="Adobe Devanagari"/>
          <w:b/>
          <w:bCs/>
          <w:noProof/>
          <w:sz w:val="48"/>
          <w:szCs w:val="48"/>
        </w:rPr>
      </w:pPr>
      <w:r>
        <w:rPr>
          <w:rFonts w:ascii="Adobe Devanagari" w:hAnsi="Adobe Devanagari" w:cs="Adobe Devanagari"/>
          <w:b/>
          <w:bCs/>
          <w:noProof/>
          <w:sz w:val="48"/>
          <w:szCs w:val="48"/>
        </w:rPr>
        <w:lastRenderedPageBreak/>
        <w:drawing>
          <wp:inline distT="0" distB="0" distL="0" distR="0" wp14:anchorId="6EBD187C" wp14:editId="50F180D4">
            <wp:extent cx="4132886" cy="7648575"/>
            <wp:effectExtent l="0" t="0" r="0" b="0"/>
            <wp:docPr id="248333931" name="Picture 1" descr="A drawing of a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333931" name="Picture 1" descr="A drawing of a building&#10;&#10;Description automatically generated"/>
                    <pic:cNvPicPr/>
                  </pic:nvPicPr>
                  <pic:blipFill>
                    <a:blip r:embed="rId31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32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5131" cy="765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ADA4B" w14:textId="78B98EB5" w:rsidR="00B400FC" w:rsidRPr="00322F2F" w:rsidRDefault="00B400FC" w:rsidP="00322F2F">
      <w:pPr>
        <w:jc w:val="center"/>
        <w:rPr>
          <w:rFonts w:ascii="Adobe Devanagari" w:hAnsi="Adobe Devanagari" w:cs="Adobe Devanagari"/>
          <w:b/>
          <w:bCs/>
          <w:sz w:val="48"/>
          <w:szCs w:val="48"/>
        </w:rPr>
      </w:pPr>
      <w:r>
        <w:rPr>
          <w:rFonts w:ascii="Adobe Devanagari" w:hAnsi="Adobe Devanagari" w:cs="Adobe Devanagari"/>
          <w:b/>
          <w:bCs/>
          <w:noProof/>
          <w:sz w:val="48"/>
          <w:szCs w:val="48"/>
        </w:rPr>
        <w:lastRenderedPageBreak/>
        <w:drawing>
          <wp:inline distT="0" distB="0" distL="0" distR="0" wp14:anchorId="7F26C558" wp14:editId="10D65BEC">
            <wp:extent cx="8286750" cy="5987536"/>
            <wp:effectExtent l="0" t="1143000" r="0" b="1137285"/>
            <wp:docPr id="1303918670" name="Picture 2" descr="A drawing of buildings on a white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918670" name="Picture 2" descr="A drawing of buildings on a white surface&#10;&#10;Description automatically generated"/>
                    <pic:cNvPicPr/>
                  </pic:nvPicPr>
                  <pic:blipFill rotWithShape="1">
                    <a:blip r:embed="rId33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34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89" t="7407"/>
                    <a:stretch/>
                  </pic:blipFill>
                  <pic:spPr bwMode="auto">
                    <a:xfrm rot="16200000">
                      <a:off x="0" y="0"/>
                      <a:ext cx="8288946" cy="59891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dobe Devanagari" w:hAnsi="Adobe Devanagari" w:cs="Adobe Devanagari"/>
          <w:b/>
          <w:bCs/>
          <w:noProof/>
          <w:sz w:val="48"/>
          <w:szCs w:val="48"/>
        </w:rPr>
        <w:lastRenderedPageBreak/>
        <w:drawing>
          <wp:inline distT="0" distB="0" distL="0" distR="0" wp14:anchorId="23FE96B0" wp14:editId="22E0D596">
            <wp:extent cx="3931573" cy="7762875"/>
            <wp:effectExtent l="0" t="0" r="0" b="0"/>
            <wp:docPr id="1661101746" name="Picture 3" descr="A drawing of a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101746" name="Picture 3" descr="A drawing of a window&#10;&#10;Description automatically generated"/>
                    <pic:cNvPicPr/>
                  </pic:nvPicPr>
                  <pic:blipFill>
                    <a:blip r:embed="rId35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36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526" cy="776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dobe Devanagari" w:hAnsi="Adobe Devanagari" w:cs="Adobe Devanagari"/>
          <w:b/>
          <w:bCs/>
          <w:noProof/>
          <w:sz w:val="48"/>
          <w:szCs w:val="48"/>
        </w:rPr>
        <w:lastRenderedPageBreak/>
        <w:drawing>
          <wp:inline distT="0" distB="0" distL="0" distR="0" wp14:anchorId="45504A44" wp14:editId="3DA12FF8">
            <wp:extent cx="6579870" cy="9144000"/>
            <wp:effectExtent l="0" t="0" r="0" b="0"/>
            <wp:docPr id="2072917277" name="Picture 4" descr="A drawing of a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917277" name="Picture 4" descr="A drawing of a building&#10;&#10;Description automatically generated"/>
                    <pic:cNvPicPr/>
                  </pic:nvPicPr>
                  <pic:blipFill>
                    <a:blip r:embed="rId37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38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987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dobe Devanagari" w:hAnsi="Adobe Devanagari" w:cs="Adobe Devanagari"/>
          <w:b/>
          <w:bCs/>
          <w:noProof/>
          <w:sz w:val="48"/>
          <w:szCs w:val="48"/>
        </w:rPr>
        <w:lastRenderedPageBreak/>
        <w:drawing>
          <wp:inline distT="0" distB="0" distL="0" distR="0" wp14:anchorId="42678C85" wp14:editId="5EF18AC5">
            <wp:extent cx="4820920" cy="9144000"/>
            <wp:effectExtent l="0" t="0" r="0" b="0"/>
            <wp:docPr id="1485762628" name="Picture 5" descr="A drawing of a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762628" name="Picture 5" descr="A drawing of a building&#10;&#10;Description automatically generated"/>
                    <pic:cNvPicPr/>
                  </pic:nvPicPr>
                  <pic:blipFill>
                    <a:blip r:embed="rId39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40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092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dobe Devanagari" w:hAnsi="Adobe Devanagari" w:cs="Adobe Devanagari"/>
          <w:b/>
          <w:bCs/>
          <w:noProof/>
          <w:sz w:val="48"/>
          <w:szCs w:val="48"/>
        </w:rPr>
        <w:lastRenderedPageBreak/>
        <w:drawing>
          <wp:inline distT="0" distB="0" distL="0" distR="0" wp14:anchorId="1F5A90BC" wp14:editId="60BAB2D2">
            <wp:extent cx="4824222" cy="7877175"/>
            <wp:effectExtent l="0" t="0" r="0" b="0"/>
            <wp:docPr id="1858728407" name="Picture 6" descr="A drawing of a hous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728407" name="Picture 6" descr="A drawing of a house&#10;&#10;Description automatically generated"/>
                    <pic:cNvPicPr/>
                  </pic:nvPicPr>
                  <pic:blipFill>
                    <a:blip r:embed="rId41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42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619" cy="7881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400FC" w:rsidRPr="00322F2F" w:rsidSect="00B0407F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MzA1tzQ2NjQzMTJQ0lEKTi0uzszPAykwqQUA1/ceSSwAAAA="/>
  </w:docVars>
  <w:rsids>
    <w:rsidRoot w:val="00322F2F"/>
    <w:rsid w:val="00007884"/>
    <w:rsid w:val="000D3C8F"/>
    <w:rsid w:val="00187C91"/>
    <w:rsid w:val="001F5148"/>
    <w:rsid w:val="00203B9D"/>
    <w:rsid w:val="00322F2F"/>
    <w:rsid w:val="00737FCC"/>
    <w:rsid w:val="007D3E20"/>
    <w:rsid w:val="00864756"/>
    <w:rsid w:val="008732C3"/>
    <w:rsid w:val="009737FF"/>
    <w:rsid w:val="009D6F85"/>
    <w:rsid w:val="00A537D9"/>
    <w:rsid w:val="00B0407F"/>
    <w:rsid w:val="00B400FC"/>
    <w:rsid w:val="00BB2F9F"/>
    <w:rsid w:val="00D079DB"/>
    <w:rsid w:val="00F25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6B96AC4A"/>
  <w15:chartTrackingRefBased/>
  <w15:docId w15:val="{0EA2FCEF-823D-48FE-8DC9-3482831F8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3.png"/><Relationship Id="rId26" Type="http://schemas.microsoft.com/office/2007/relationships/hdphoto" Target="media/hdphoto3.wdp"/><Relationship Id="rId39" Type="http://schemas.openxmlformats.org/officeDocument/2006/relationships/image" Target="media/image28.png"/><Relationship Id="rId21" Type="http://schemas.openxmlformats.org/officeDocument/2006/relationships/image" Target="media/image16.jpeg"/><Relationship Id="rId34" Type="http://schemas.microsoft.com/office/2007/relationships/hdphoto" Target="media/hdphoto6.wdp"/><Relationship Id="rId42" Type="http://schemas.microsoft.com/office/2007/relationships/hdphoto" Target="media/hdphoto10.wdp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5.jpeg"/><Relationship Id="rId29" Type="http://schemas.microsoft.com/office/2007/relationships/hdphoto" Target="media/hdphoto4.wdp"/><Relationship Id="rId41" Type="http://schemas.openxmlformats.org/officeDocument/2006/relationships/image" Target="media/image29.png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png"/><Relationship Id="rId24" Type="http://schemas.openxmlformats.org/officeDocument/2006/relationships/image" Target="media/image19.jpeg"/><Relationship Id="rId32" Type="http://schemas.microsoft.com/office/2007/relationships/hdphoto" Target="media/hdphoto5.wdp"/><Relationship Id="rId37" Type="http://schemas.openxmlformats.org/officeDocument/2006/relationships/image" Target="media/image27.png"/><Relationship Id="rId40" Type="http://schemas.microsoft.com/office/2007/relationships/hdphoto" Target="media/hdphoto9.wdp"/><Relationship Id="rId5" Type="http://schemas.openxmlformats.org/officeDocument/2006/relationships/image" Target="media/image2.jpg"/><Relationship Id="rId15" Type="http://schemas.openxmlformats.org/officeDocument/2006/relationships/image" Target="media/image11.jpeg"/><Relationship Id="rId23" Type="http://schemas.openxmlformats.org/officeDocument/2006/relationships/image" Target="media/image18.jpeg"/><Relationship Id="rId28" Type="http://schemas.openxmlformats.org/officeDocument/2006/relationships/image" Target="media/image22.png"/><Relationship Id="rId36" Type="http://schemas.microsoft.com/office/2007/relationships/hdphoto" Target="media/hdphoto7.wdp"/><Relationship Id="rId10" Type="http://schemas.openxmlformats.org/officeDocument/2006/relationships/image" Target="media/image7.jpeg"/><Relationship Id="rId19" Type="http://schemas.openxmlformats.org/officeDocument/2006/relationships/image" Target="media/image14.jpe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image" Target="media/image6.jpg"/><Relationship Id="rId14" Type="http://schemas.openxmlformats.org/officeDocument/2006/relationships/image" Target="media/image10.jpg"/><Relationship Id="rId22" Type="http://schemas.openxmlformats.org/officeDocument/2006/relationships/image" Target="media/image17.jpeg"/><Relationship Id="rId27" Type="http://schemas.openxmlformats.org/officeDocument/2006/relationships/image" Target="media/image21.jpg"/><Relationship Id="rId30" Type="http://schemas.openxmlformats.org/officeDocument/2006/relationships/image" Target="media/image23.jpg"/><Relationship Id="rId35" Type="http://schemas.openxmlformats.org/officeDocument/2006/relationships/image" Target="media/image26.png"/><Relationship Id="rId43" Type="http://schemas.openxmlformats.org/officeDocument/2006/relationships/fontTable" Target="fontTable.xml"/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12" Type="http://schemas.microsoft.com/office/2007/relationships/hdphoto" Target="media/hdphoto1.wdp"/><Relationship Id="rId17" Type="http://schemas.microsoft.com/office/2007/relationships/hdphoto" Target="media/hdphoto2.wdp"/><Relationship Id="rId25" Type="http://schemas.openxmlformats.org/officeDocument/2006/relationships/image" Target="media/image20.png"/><Relationship Id="rId33" Type="http://schemas.openxmlformats.org/officeDocument/2006/relationships/image" Target="media/image25.png"/><Relationship Id="rId38" Type="http://schemas.microsoft.com/office/2007/relationships/hdphoto" Target="media/hdphoto8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4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0</cp:revision>
  <cp:lastPrinted>2024-02-23T05:44:00Z</cp:lastPrinted>
  <dcterms:created xsi:type="dcterms:W3CDTF">2024-02-19T23:56:00Z</dcterms:created>
  <dcterms:modified xsi:type="dcterms:W3CDTF">2024-02-23T05:44:00Z</dcterms:modified>
</cp:coreProperties>
</file>